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luc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or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 padenghe sul gard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adenghe sul gard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30/09/199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1945048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kaluca19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1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1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1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1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